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F1859" w14:textId="0988617C" w:rsidR="001B7147" w:rsidRPr="006E4920" w:rsidRDefault="002A07B8" w:rsidP="006E4920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t>We Are the Circumcision</w:t>
      </w:r>
    </w:p>
    <w:p w14:paraId="738EC684" w14:textId="71AC2BAA" w:rsidR="00A10DF6" w:rsidRDefault="006C4F1E" w:rsidP="001D39D5">
      <w:pPr>
        <w:pStyle w:val="NoSpacing"/>
        <w:jc w:val="center"/>
      </w:pPr>
      <w:r w:rsidRPr="006E4920">
        <w:t xml:space="preserve">Philippians </w:t>
      </w:r>
      <w:r w:rsidR="003F543C">
        <w:t>3:2</w:t>
      </w:r>
    </w:p>
    <w:p w14:paraId="0EEA21B2" w14:textId="77777777" w:rsidR="001D39D5" w:rsidRPr="001D39D5" w:rsidRDefault="001D39D5" w:rsidP="001D39D5">
      <w:pPr>
        <w:pStyle w:val="NoSpacing"/>
        <w:jc w:val="center"/>
        <w:rPr>
          <w:sz w:val="16"/>
        </w:rPr>
      </w:pPr>
    </w:p>
    <w:p w14:paraId="73E70F53" w14:textId="348550C2" w:rsidR="00162AB0" w:rsidRDefault="001B7147" w:rsidP="001B7147">
      <w:r w:rsidRPr="001B7147">
        <w:rPr>
          <w:b/>
        </w:rPr>
        <w:t>Big Idea:</w:t>
      </w:r>
      <w:r w:rsidR="000C5A11">
        <w:t xml:space="preserve"> </w:t>
      </w:r>
      <w:r w:rsidR="003F543C">
        <w:t xml:space="preserve">The danger of self-confidence is that we find our standing before God and our power to overcome the flesh in the things we do instead of who we are in Christ. </w:t>
      </w:r>
    </w:p>
    <w:p w14:paraId="454E8A29" w14:textId="3751A9E8" w:rsidR="002A07B8" w:rsidRDefault="003F543C" w:rsidP="002A07B8">
      <w:pPr>
        <w:pStyle w:val="NoSpacing"/>
        <w:spacing w:line="276" w:lineRule="auto"/>
      </w:pPr>
      <w:r>
        <w:rPr>
          <w:b/>
        </w:rPr>
        <w:t>Question 2</w:t>
      </w:r>
      <w:r w:rsidR="002A07B8" w:rsidRPr="002A07B8">
        <w:rPr>
          <w:b/>
        </w:rPr>
        <w:t>:</w:t>
      </w:r>
      <w:r w:rsidR="002A07B8">
        <w:t xml:space="preserve"> </w:t>
      </w:r>
      <w:r>
        <w:t>What is our greatest enemy to our joy in the Lord</w:t>
      </w:r>
      <w:r w:rsidR="002A07B8">
        <w:t>?</w:t>
      </w:r>
    </w:p>
    <w:p w14:paraId="49EEAC39" w14:textId="52CCFAFF" w:rsidR="002A07B8" w:rsidRDefault="002A07B8" w:rsidP="002A07B8">
      <w:pPr>
        <w:pStyle w:val="NoSpacing"/>
        <w:spacing w:line="276" w:lineRule="auto"/>
      </w:pPr>
      <w:r w:rsidRPr="002A07B8">
        <w:rPr>
          <w:b/>
        </w:rPr>
        <w:t>Answer:</w:t>
      </w:r>
      <w:r>
        <w:t xml:space="preserve"> </w:t>
      </w:r>
      <w:r w:rsidR="003F543C">
        <w:t>Self-confidence</w:t>
      </w:r>
      <w:r>
        <w:t>.</w:t>
      </w:r>
    </w:p>
    <w:p w14:paraId="1CC5DBCF" w14:textId="68BFF220" w:rsidR="003F543C" w:rsidRDefault="003F543C" w:rsidP="002A07B8">
      <w:pPr>
        <w:pStyle w:val="NoSpacing"/>
        <w:spacing w:line="276" w:lineRule="auto"/>
      </w:pPr>
    </w:p>
    <w:p w14:paraId="6C81A0C5" w14:textId="1A00645C" w:rsidR="003F543C" w:rsidRDefault="003F543C" w:rsidP="002A07B8">
      <w:pPr>
        <w:pStyle w:val="NoSpacing"/>
        <w:spacing w:line="276" w:lineRule="auto"/>
      </w:pPr>
      <w:r w:rsidRPr="003F543C">
        <w:rPr>
          <w:b/>
        </w:rPr>
        <w:t>Self-Confidence</w:t>
      </w:r>
      <w:r>
        <w:t xml:space="preserve">: </w:t>
      </w:r>
      <w:r>
        <w:t xml:space="preserve">Finding your </w:t>
      </w:r>
      <w:r>
        <w:t>______________</w:t>
      </w:r>
      <w:r>
        <w:t xml:space="preserve"> of </w:t>
      </w:r>
      <w:r>
        <w:t>_____________</w:t>
      </w:r>
      <w:r>
        <w:t xml:space="preserve"> before a holy God or your </w:t>
      </w:r>
      <w:r>
        <w:t>___________</w:t>
      </w:r>
      <w:r>
        <w:t xml:space="preserve"> to </w:t>
      </w:r>
      <w:r>
        <w:t>___________</w:t>
      </w:r>
      <w:r>
        <w:t xml:space="preserve"> the sin-filled nature in anything other than Christ.</w:t>
      </w:r>
    </w:p>
    <w:p w14:paraId="09F2A066" w14:textId="77777777" w:rsidR="003F543C" w:rsidRDefault="003F543C" w:rsidP="002A07B8">
      <w:pPr>
        <w:pStyle w:val="NoSpacing"/>
        <w:spacing w:line="276" w:lineRule="auto"/>
      </w:pPr>
    </w:p>
    <w:p w14:paraId="5E63FCFE" w14:textId="7F9668A6" w:rsidR="002A07B8" w:rsidRPr="009953E3" w:rsidRDefault="002A07B8" w:rsidP="002A07B8">
      <w:pPr>
        <w:pStyle w:val="NoSpacing"/>
      </w:pPr>
    </w:p>
    <w:p w14:paraId="6057505C" w14:textId="12EE15F4" w:rsidR="00EA7977" w:rsidRPr="0083680C" w:rsidRDefault="003F543C" w:rsidP="00FA4635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________________ ___________________ Self-Confidence</w:t>
      </w:r>
    </w:p>
    <w:p w14:paraId="2E56E956" w14:textId="6B6DA781" w:rsidR="003C2002" w:rsidRDefault="003F543C" w:rsidP="002A07B8">
      <w:pPr>
        <w:rPr>
          <w:sz w:val="22"/>
        </w:rPr>
      </w:pPr>
      <w:r>
        <w:rPr>
          <w:b/>
          <w:bCs/>
          <w:sz w:val="22"/>
        </w:rPr>
        <w:t>Philippians 3:2</w:t>
      </w:r>
      <w:r w:rsidRPr="003F543C">
        <w:rPr>
          <w:b/>
          <w:bCs/>
          <w:sz w:val="22"/>
        </w:rPr>
        <w:t xml:space="preserve"> (ESV) — </w:t>
      </w:r>
      <w:proofErr w:type="gramStart"/>
      <w:r w:rsidRPr="003F543C">
        <w:rPr>
          <w:b/>
          <w:bCs/>
          <w:sz w:val="22"/>
        </w:rPr>
        <w:t>2</w:t>
      </w:r>
      <w:proofErr w:type="gramEnd"/>
      <w:r w:rsidRPr="003F543C">
        <w:rPr>
          <w:b/>
          <w:bCs/>
          <w:sz w:val="22"/>
        </w:rPr>
        <w:t xml:space="preserve"> </w:t>
      </w:r>
      <w:r w:rsidRPr="003F543C">
        <w:rPr>
          <w:bCs/>
          <w:sz w:val="22"/>
        </w:rPr>
        <w:t>Look out for the dogs, look out for the evildoers, look out for those who mutilate the flesh.</w:t>
      </w:r>
    </w:p>
    <w:p w14:paraId="24A06082" w14:textId="0614AC93" w:rsidR="003C2002" w:rsidRDefault="003F543C" w:rsidP="003F543C">
      <w:pPr>
        <w:pStyle w:val="ListParagraph"/>
        <w:numPr>
          <w:ilvl w:val="0"/>
          <w:numId w:val="8"/>
        </w:numPr>
        <w:rPr>
          <w:b/>
        </w:rPr>
      </w:pPr>
      <w:r w:rsidRPr="003F543C">
        <w:rPr>
          <w:b/>
        </w:rPr>
        <w:t>Dogs</w:t>
      </w:r>
    </w:p>
    <w:p w14:paraId="7B34CC31" w14:textId="39111FDD" w:rsidR="003F543C" w:rsidRPr="00003A5E" w:rsidRDefault="003F543C" w:rsidP="003F543C">
      <w:pPr>
        <w:rPr>
          <w:b/>
          <w:sz w:val="22"/>
        </w:rPr>
      </w:pPr>
      <w:r w:rsidRPr="003F543C">
        <w:rPr>
          <w:rFonts w:ascii="Calibri" w:hAnsi="Calibri" w:cs="Calibri"/>
          <w:sz w:val="22"/>
          <w:szCs w:val="24"/>
        </w:rPr>
        <w:t>‘The dogs’. This [label], which the apostle employs nowhere else, has been given all kinds of pejorative connotations, including impurity, shamelessness, greed, cunning, insolence, intrusiveness, ferocity in attack, and wandering about.</w:t>
      </w:r>
      <w:r w:rsidRPr="003F543C">
        <w:rPr>
          <w:rFonts w:ascii="Calibri" w:hAnsi="Calibri" w:cs="Calibri"/>
          <w:sz w:val="22"/>
          <w:szCs w:val="24"/>
          <w:vertAlign w:val="superscript"/>
        </w:rPr>
        <w:t>49</w:t>
      </w:r>
      <w:r w:rsidRPr="003F543C">
        <w:rPr>
          <w:rFonts w:ascii="Calibri" w:hAnsi="Calibri" w:cs="Calibri"/>
          <w:sz w:val="22"/>
          <w:szCs w:val="24"/>
        </w:rPr>
        <w:t xml:space="preserve"> It evoked for the Jew the image of uncleanness, for dogs were ‘well known for feeding on [decaying flesh], filth and garbage’. According to the Mishnah these animals were mentioned with reference to matters of unclean food.</w:t>
      </w:r>
      <w:r w:rsidRPr="003F543C">
        <w:rPr>
          <w:rFonts w:ascii="Calibri" w:hAnsi="Calibri" w:cs="Calibri"/>
          <w:sz w:val="22"/>
          <w:szCs w:val="24"/>
          <w:vertAlign w:val="superscript"/>
        </w:rPr>
        <w:t>51</w:t>
      </w:r>
      <w:r w:rsidRPr="003F543C">
        <w:rPr>
          <w:rFonts w:ascii="Calibri" w:hAnsi="Calibri" w:cs="Calibri"/>
          <w:sz w:val="22"/>
          <w:szCs w:val="24"/>
        </w:rPr>
        <w:t xml:space="preserve"> The term was an apt description of those who did not submit to Jewish dietary laws and thus were regarded as unholy.</w:t>
      </w:r>
      <w:r w:rsidRPr="003F543C">
        <w:rPr>
          <w:rFonts w:ascii="Calibri" w:hAnsi="Calibri" w:cs="Calibri"/>
          <w:sz w:val="22"/>
          <w:szCs w:val="24"/>
          <w:vertAlign w:val="superscript"/>
        </w:rPr>
        <w:t>53</w:t>
      </w:r>
      <w:r w:rsidRPr="003F543C">
        <w:rPr>
          <w:rFonts w:ascii="Calibri" w:hAnsi="Calibri" w:cs="Calibri"/>
          <w:sz w:val="22"/>
          <w:szCs w:val="24"/>
        </w:rPr>
        <w:t xml:space="preserve"> ‘Dogs’ and Gentiles in some contexts were almost synonymous… As a religious term it was applied by Jews to Gentiles or lapsed Jews who were ritually unclean and thus outside the covenant (cf. Mt. 7:6; 15:26–27).</w:t>
      </w:r>
      <w:r w:rsidRPr="003F543C">
        <w:rPr>
          <w:rFonts w:ascii="Calibri" w:hAnsi="Calibri" w:cs="Calibri"/>
          <w:sz w:val="22"/>
          <w:szCs w:val="24"/>
          <w:vertAlign w:val="superscript"/>
        </w:rPr>
        <w:footnoteReference w:id="1"/>
      </w:r>
    </w:p>
    <w:p w14:paraId="0B4A5604" w14:textId="77777777" w:rsidR="00003A5E" w:rsidRPr="00003A5E" w:rsidRDefault="00003A5E" w:rsidP="00003A5E">
      <w:pPr>
        <w:rPr>
          <w:b/>
          <w:sz w:val="12"/>
        </w:rPr>
      </w:pPr>
    </w:p>
    <w:p w14:paraId="6D6891F3" w14:textId="16CB2B57" w:rsidR="00003A5E" w:rsidRDefault="00003A5E" w:rsidP="00003A5E">
      <w:pPr>
        <w:rPr>
          <w:b/>
        </w:rPr>
      </w:pPr>
      <w:r>
        <w:rPr>
          <w:b/>
        </w:rPr>
        <w:t>Matthew 15:21-28</w:t>
      </w:r>
    </w:p>
    <w:p w14:paraId="5195D938" w14:textId="77777777" w:rsidR="00003A5E" w:rsidRPr="00003A5E" w:rsidRDefault="00003A5E" w:rsidP="00003A5E">
      <w:pPr>
        <w:rPr>
          <w:b/>
          <w:sz w:val="12"/>
        </w:rPr>
      </w:pPr>
    </w:p>
    <w:p w14:paraId="413C19F7" w14:textId="5F576E7A" w:rsidR="00003A5E" w:rsidRPr="00003A5E" w:rsidRDefault="00003A5E" w:rsidP="003F543C">
      <w:pPr>
        <w:rPr>
          <w:b/>
          <w:sz w:val="22"/>
        </w:rPr>
      </w:pPr>
      <w:r w:rsidRPr="00003A5E">
        <w:rPr>
          <w:b/>
        </w:rPr>
        <w:t xml:space="preserve">Unless we see ourselves as </w:t>
      </w:r>
      <w:r>
        <w:rPr>
          <w:b/>
        </w:rPr>
        <w:t>____________</w:t>
      </w:r>
      <w:r w:rsidRPr="00003A5E">
        <w:rPr>
          <w:b/>
        </w:rPr>
        <w:t xml:space="preserve">, unless we see ourselves as </w:t>
      </w:r>
      <w:r>
        <w:rPr>
          <w:b/>
        </w:rPr>
        <w:t>_____________</w:t>
      </w:r>
      <w:r w:rsidRPr="00003A5E">
        <w:rPr>
          <w:b/>
        </w:rPr>
        <w:t xml:space="preserve">, unless we see ourselves as </w:t>
      </w:r>
      <w:r>
        <w:rPr>
          <w:b/>
        </w:rPr>
        <w:t>____________</w:t>
      </w:r>
      <w:r w:rsidRPr="00003A5E">
        <w:rPr>
          <w:b/>
        </w:rPr>
        <w:t xml:space="preserve"> </w:t>
      </w:r>
      <w:r>
        <w:rPr>
          <w:b/>
        </w:rPr>
        <w:t>______________</w:t>
      </w:r>
      <w:r w:rsidRPr="00003A5E">
        <w:rPr>
          <w:b/>
        </w:rPr>
        <w:t>, we cannot receiv</w:t>
      </w:r>
      <w:r>
        <w:rPr>
          <w:b/>
        </w:rPr>
        <w:t>e the blessing of the scrapes from</w:t>
      </w:r>
      <w:r w:rsidRPr="00003A5E">
        <w:rPr>
          <w:b/>
        </w:rPr>
        <w:t xml:space="preserve"> the </w:t>
      </w:r>
      <w:proofErr w:type="gramStart"/>
      <w:r w:rsidRPr="00003A5E">
        <w:rPr>
          <w:b/>
        </w:rPr>
        <w:t>Lord’s table</w:t>
      </w:r>
      <w:proofErr w:type="gramEnd"/>
      <w:r w:rsidRPr="00003A5E">
        <w:rPr>
          <w:b/>
        </w:rPr>
        <w:t xml:space="preserve">. </w:t>
      </w:r>
    </w:p>
    <w:p w14:paraId="1C7ABA2B" w14:textId="0D6749EA" w:rsidR="003F543C" w:rsidRDefault="003F543C" w:rsidP="003F543C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lastRenderedPageBreak/>
        <w:t>Evil-doers</w:t>
      </w:r>
    </w:p>
    <w:p w14:paraId="4E8B40B7" w14:textId="1E57B394" w:rsidR="003F543C" w:rsidRDefault="00003A5E" w:rsidP="003F543C">
      <w:pPr>
        <w:rPr>
          <w:b/>
        </w:rPr>
      </w:pPr>
      <w:r>
        <w:rPr>
          <w:b/>
        </w:rPr>
        <w:t>Luke 18:9-14</w:t>
      </w:r>
    </w:p>
    <w:p w14:paraId="2590F668" w14:textId="4549ABC1" w:rsidR="00003A5E" w:rsidRDefault="00003A5E" w:rsidP="003F543C">
      <w:pPr>
        <w:rPr>
          <w:b/>
        </w:rPr>
      </w:pPr>
    </w:p>
    <w:p w14:paraId="0A43F6E0" w14:textId="7C123430" w:rsidR="00003A5E" w:rsidRPr="00063343" w:rsidRDefault="00003A5E" w:rsidP="00063343">
      <w:pPr>
        <w:pStyle w:val="IntenseQuote"/>
        <w:ind w:left="360" w:right="360"/>
        <w:jc w:val="both"/>
        <w:rPr>
          <w:b/>
          <w:color w:val="auto"/>
          <w:sz w:val="28"/>
        </w:rPr>
      </w:pPr>
      <w:r w:rsidRPr="00003A5E">
        <w:rPr>
          <w:b/>
          <w:color w:val="auto"/>
          <w:sz w:val="28"/>
        </w:rPr>
        <w:t>T</w:t>
      </w:r>
      <w:r w:rsidRPr="00003A5E">
        <w:rPr>
          <w:b/>
          <w:color w:val="auto"/>
          <w:sz w:val="28"/>
        </w:rPr>
        <w:t>he biggest issue w</w:t>
      </w:r>
      <w:r w:rsidRPr="00003A5E">
        <w:rPr>
          <w:b/>
          <w:color w:val="auto"/>
          <w:sz w:val="28"/>
        </w:rPr>
        <w:t>ith taking confidence in self is</w:t>
      </w:r>
      <w:r>
        <w:rPr>
          <w:b/>
          <w:color w:val="auto"/>
          <w:sz w:val="28"/>
        </w:rPr>
        <w:t xml:space="preserve"> we</w:t>
      </w:r>
      <w:r w:rsidRPr="00003A5E">
        <w:rPr>
          <w:b/>
          <w:color w:val="auto"/>
          <w:sz w:val="28"/>
        </w:rPr>
        <w:t xml:space="preserve"> view our works as the measure of God’s acceptance of us instead of his grace</w:t>
      </w:r>
      <w:r w:rsidRPr="00003A5E">
        <w:rPr>
          <w:b/>
          <w:color w:val="auto"/>
          <w:sz w:val="28"/>
        </w:rPr>
        <w:t>.</w:t>
      </w:r>
    </w:p>
    <w:p w14:paraId="31586E7B" w14:textId="019364A0" w:rsidR="00003A5E" w:rsidRPr="00063343" w:rsidRDefault="003F543C" w:rsidP="00003A5E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Mutilators</w:t>
      </w:r>
    </w:p>
    <w:p w14:paraId="5448B36B" w14:textId="77777777" w:rsidR="00003A5E" w:rsidRPr="00003A5E" w:rsidRDefault="00003A5E" w:rsidP="00003A5E">
      <w:pPr>
        <w:rPr>
          <w:sz w:val="22"/>
        </w:rPr>
      </w:pPr>
      <w:r w:rsidRPr="00003A5E">
        <w:rPr>
          <w:rFonts w:ascii="Calibri" w:hAnsi="Calibri" w:cs="Calibri"/>
          <w:sz w:val="22"/>
          <w:szCs w:val="24"/>
        </w:rPr>
        <w:t xml:space="preserve">For the </w:t>
      </w:r>
      <w:proofErr w:type="gramStart"/>
      <w:r w:rsidRPr="00003A5E">
        <w:rPr>
          <w:rFonts w:ascii="Calibri" w:hAnsi="Calibri" w:cs="Calibri"/>
          <w:sz w:val="22"/>
          <w:szCs w:val="24"/>
        </w:rPr>
        <w:t>Israelites</w:t>
      </w:r>
      <w:proofErr w:type="gramEnd"/>
      <w:r w:rsidRPr="00003A5E">
        <w:rPr>
          <w:rFonts w:ascii="Calibri" w:hAnsi="Calibri" w:cs="Calibri"/>
          <w:sz w:val="22"/>
          <w:szCs w:val="24"/>
        </w:rPr>
        <w:t xml:space="preserve"> circumcision was not merely a surgical procedure. It was above all a symbol of God’s covenant with Abraham and his descendants… to the Hebrew nation it symbolized the physical and spiritual continuity of the Israelite generations. Through </w:t>
      </w:r>
      <w:proofErr w:type="gramStart"/>
      <w:r w:rsidRPr="00003A5E">
        <w:rPr>
          <w:rFonts w:ascii="Calibri" w:hAnsi="Calibri" w:cs="Calibri"/>
          <w:sz w:val="22"/>
          <w:szCs w:val="24"/>
        </w:rPr>
        <w:t>circumcision</w:t>
      </w:r>
      <w:proofErr w:type="gramEnd"/>
      <w:r w:rsidRPr="00003A5E">
        <w:rPr>
          <w:rFonts w:ascii="Calibri" w:hAnsi="Calibri" w:cs="Calibri"/>
          <w:sz w:val="22"/>
          <w:szCs w:val="24"/>
        </w:rPr>
        <w:t xml:space="preserve"> a person became a member of Israel’s community and received the right to participate in public worship.</w:t>
      </w:r>
      <w:r w:rsidRPr="00003A5E">
        <w:rPr>
          <w:rFonts w:ascii="Calibri" w:hAnsi="Calibri" w:cs="Calibri"/>
          <w:sz w:val="22"/>
          <w:szCs w:val="24"/>
          <w:vertAlign w:val="superscript"/>
        </w:rPr>
        <w:footnoteReference w:id="2"/>
      </w:r>
    </w:p>
    <w:p w14:paraId="2D9BFD14" w14:textId="257ED081" w:rsidR="00003A5E" w:rsidRDefault="00003A5E" w:rsidP="00003A5E">
      <w:pPr>
        <w:rPr>
          <w:b/>
        </w:rPr>
      </w:pPr>
    </w:p>
    <w:p w14:paraId="0D11B664" w14:textId="20302F65" w:rsidR="00003A5E" w:rsidRDefault="00003A5E" w:rsidP="00003A5E">
      <w:pPr>
        <w:rPr>
          <w:b/>
        </w:rPr>
      </w:pPr>
      <w:r>
        <w:rPr>
          <w:b/>
        </w:rPr>
        <w:t>Acts 10:9-16</w:t>
      </w:r>
    </w:p>
    <w:p w14:paraId="512B724F" w14:textId="77777777" w:rsidR="00063343" w:rsidRDefault="00063343" w:rsidP="00063343">
      <w:pPr>
        <w:rPr>
          <w:b/>
          <w:bCs/>
          <w:sz w:val="22"/>
        </w:rPr>
      </w:pPr>
    </w:p>
    <w:p w14:paraId="496F571D" w14:textId="77777777" w:rsidR="0037003F" w:rsidRPr="0037003F" w:rsidRDefault="0037003F" w:rsidP="0037003F">
      <w:pPr>
        <w:rPr>
          <w:rFonts w:ascii="Calibri" w:hAnsi="Calibri"/>
          <w:sz w:val="20"/>
        </w:rPr>
      </w:pPr>
      <w:r w:rsidRPr="0037003F">
        <w:rPr>
          <w:b/>
          <w:bCs/>
          <w:sz w:val="22"/>
        </w:rPr>
        <w:t xml:space="preserve">Galatians 3:28–29 (ESV) — </w:t>
      </w:r>
      <w:r w:rsidRPr="0037003F">
        <w:rPr>
          <w:b/>
          <w:bCs/>
          <w:sz w:val="22"/>
          <w:lang w:val="en"/>
        </w:rPr>
        <w:t>28</w:t>
      </w:r>
      <w:r w:rsidRPr="0037003F">
        <w:rPr>
          <w:sz w:val="22"/>
          <w:lang w:val="en"/>
        </w:rPr>
        <w:t xml:space="preserve"> </w:t>
      </w:r>
      <w:r w:rsidRPr="0037003F">
        <w:rPr>
          <w:sz w:val="22"/>
        </w:rPr>
        <w:t xml:space="preserve">There is neither Jew nor Greek, there is neither slave nor free, there is no male and female, for you are all one in Christ Jesus. </w:t>
      </w:r>
      <w:proofErr w:type="gramStart"/>
      <w:r w:rsidRPr="0037003F">
        <w:rPr>
          <w:b/>
          <w:bCs/>
          <w:sz w:val="22"/>
          <w:lang w:val="en"/>
        </w:rPr>
        <w:t>29</w:t>
      </w:r>
      <w:r w:rsidRPr="0037003F">
        <w:rPr>
          <w:sz w:val="22"/>
          <w:lang w:val="en"/>
        </w:rPr>
        <w:t xml:space="preserve"> </w:t>
      </w:r>
      <w:r w:rsidRPr="0037003F">
        <w:rPr>
          <w:sz w:val="22"/>
        </w:rPr>
        <w:t>And</w:t>
      </w:r>
      <w:proofErr w:type="gramEnd"/>
      <w:r w:rsidRPr="0037003F">
        <w:rPr>
          <w:sz w:val="22"/>
        </w:rPr>
        <w:t xml:space="preserve"> if you are Christ’s, then you are Abraham’s offspring, heirs according to promise. </w:t>
      </w:r>
    </w:p>
    <w:p w14:paraId="7396E8A4" w14:textId="0E87F371" w:rsidR="00003A5E" w:rsidRDefault="00003A5E" w:rsidP="00003A5E">
      <w:pPr>
        <w:rPr>
          <w:b/>
        </w:rPr>
      </w:pPr>
    </w:p>
    <w:p w14:paraId="4515EEE6" w14:textId="12A0E5CB" w:rsidR="0037003F" w:rsidRDefault="00063343" w:rsidP="00003A5E">
      <w:pPr>
        <w:rPr>
          <w:b/>
          <w:u w:val="single"/>
        </w:rPr>
      </w:pPr>
      <w:r w:rsidRPr="0037003F">
        <w:rPr>
          <w:b/>
          <w:u w:val="single"/>
        </w:rPr>
        <w:t>Questions to Consider</w:t>
      </w:r>
    </w:p>
    <w:p w14:paraId="419C699F" w14:textId="2D05EC97" w:rsidR="0037003F" w:rsidRDefault="0037003F" w:rsidP="0037003F">
      <w:pPr>
        <w:pStyle w:val="NoSpacing"/>
        <w:numPr>
          <w:ilvl w:val="0"/>
          <w:numId w:val="9"/>
        </w:numPr>
      </w:pPr>
      <w:r>
        <w:t xml:space="preserve">What is the danger of finding our confidence in fleshly attainments? </w:t>
      </w:r>
    </w:p>
    <w:p w14:paraId="64AFCE7B" w14:textId="63C1EBF7" w:rsidR="0037003F" w:rsidRDefault="0037003F" w:rsidP="0037003F">
      <w:pPr>
        <w:pStyle w:val="NoSpacing"/>
        <w:numPr>
          <w:ilvl w:val="0"/>
          <w:numId w:val="9"/>
        </w:numPr>
      </w:pPr>
      <w:r>
        <w:t xml:space="preserve">How does our culture encourage self-confidence? </w:t>
      </w:r>
      <w:proofErr w:type="gramStart"/>
      <w:r>
        <w:t>Is this right or wrong?</w:t>
      </w:r>
      <w:proofErr w:type="gramEnd"/>
      <w:r>
        <w:t xml:space="preserve"> </w:t>
      </w:r>
    </w:p>
    <w:p w14:paraId="2186529A" w14:textId="7C5F22AD" w:rsidR="0037003F" w:rsidRDefault="0037003F" w:rsidP="0037003F">
      <w:pPr>
        <w:pStyle w:val="NoSpacing"/>
        <w:numPr>
          <w:ilvl w:val="0"/>
          <w:numId w:val="9"/>
        </w:numPr>
      </w:pPr>
      <w:r>
        <w:t>What are some things you tend to put your confidence (for assurance/deliverance) in other than Christ?</w:t>
      </w:r>
    </w:p>
    <w:p w14:paraId="48B58E7A" w14:textId="68C249BF" w:rsidR="0037003F" w:rsidRDefault="0037003F" w:rsidP="0037003F">
      <w:pPr>
        <w:pStyle w:val="NoSpacing"/>
        <w:numPr>
          <w:ilvl w:val="0"/>
          <w:numId w:val="9"/>
        </w:numPr>
      </w:pPr>
      <w:r>
        <w:t xml:space="preserve">What does the world tend to put their confidence </w:t>
      </w:r>
      <w:proofErr w:type="gramStart"/>
      <w:r>
        <w:t>in</w:t>
      </w:r>
      <w:proofErr w:type="gramEnd"/>
      <w:r>
        <w:t>? How does this influence our own behavior? What are some ways we can fight against these temptations?</w:t>
      </w:r>
    </w:p>
    <w:p w14:paraId="00940AD1" w14:textId="4303BB49" w:rsidR="0037003F" w:rsidRPr="0037003F" w:rsidRDefault="0037003F" w:rsidP="0037003F">
      <w:pPr>
        <w:pStyle w:val="NoSpacing"/>
        <w:numPr>
          <w:ilvl w:val="0"/>
          <w:numId w:val="9"/>
        </w:numPr>
      </w:pPr>
      <w:r>
        <w:t>How might we hold each other accountable to Christ as our only confidence?</w:t>
      </w:r>
      <w:bookmarkStart w:id="0" w:name="_GoBack"/>
      <w:bookmarkEnd w:id="0"/>
    </w:p>
    <w:sectPr w:rsidR="0037003F" w:rsidRPr="0037003F" w:rsidSect="00E848DB">
      <w:pgSz w:w="10080" w:h="12240" w:orient="landscape" w:code="5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0AE7FB" w14:textId="77777777" w:rsidR="00F44F7A" w:rsidRDefault="00F44F7A" w:rsidP="00996B55">
      <w:pPr>
        <w:spacing w:after="0" w:line="240" w:lineRule="auto"/>
      </w:pPr>
      <w:r>
        <w:separator/>
      </w:r>
    </w:p>
  </w:endnote>
  <w:endnote w:type="continuationSeparator" w:id="0">
    <w:p w14:paraId="72870722" w14:textId="77777777" w:rsidR="00F44F7A" w:rsidRDefault="00F44F7A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panose1 w:val="02020603050405020304"/>
    <w:charset w:val="00"/>
    <w:family w:val="roman"/>
    <w:pitch w:val="variable"/>
    <w:sig w:usb0="A00002AF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F498D2" w14:textId="77777777" w:rsidR="00F44F7A" w:rsidRDefault="00F44F7A" w:rsidP="00996B55">
      <w:pPr>
        <w:spacing w:after="0" w:line="240" w:lineRule="auto"/>
      </w:pPr>
      <w:r>
        <w:separator/>
      </w:r>
    </w:p>
  </w:footnote>
  <w:footnote w:type="continuationSeparator" w:id="0">
    <w:p w14:paraId="307AF010" w14:textId="77777777" w:rsidR="00F44F7A" w:rsidRDefault="00F44F7A" w:rsidP="00996B55">
      <w:pPr>
        <w:spacing w:after="0" w:line="240" w:lineRule="auto"/>
      </w:pPr>
      <w:r>
        <w:continuationSeparator/>
      </w:r>
    </w:p>
  </w:footnote>
  <w:footnote w:id="1">
    <w:p w14:paraId="7344A8C0" w14:textId="77777777" w:rsidR="003F543C" w:rsidRPr="000D6DBF" w:rsidRDefault="003F543C" w:rsidP="003F543C">
      <w:pPr>
        <w:rPr>
          <w:sz w:val="16"/>
          <w:szCs w:val="16"/>
        </w:rPr>
      </w:pPr>
      <w:r w:rsidRPr="000D6DBF">
        <w:rPr>
          <w:sz w:val="16"/>
          <w:szCs w:val="16"/>
          <w:vertAlign w:val="superscript"/>
        </w:rPr>
        <w:footnoteRef/>
      </w:r>
      <w:r w:rsidRPr="000D6DBF">
        <w:rPr>
          <w:sz w:val="16"/>
          <w:szCs w:val="16"/>
        </w:rPr>
        <w:t xml:space="preserve"> O’Brien, P. T. (1991). </w:t>
      </w:r>
      <w:hyperlink r:id="rId1" w:history="1">
        <w:r w:rsidRPr="000D6DBF">
          <w:rPr>
            <w:i/>
            <w:color w:val="0000FF"/>
            <w:sz w:val="16"/>
            <w:szCs w:val="16"/>
            <w:u w:val="single"/>
          </w:rPr>
          <w:t>The Epistle to the Philippians: a commentary on the Greek text</w:t>
        </w:r>
      </w:hyperlink>
      <w:r w:rsidRPr="000D6DBF">
        <w:rPr>
          <w:sz w:val="16"/>
          <w:szCs w:val="16"/>
        </w:rPr>
        <w:t xml:space="preserve"> (pp. 354–355). Grand Rapids, MI: Eerdmans.</w:t>
      </w:r>
    </w:p>
  </w:footnote>
  <w:footnote w:id="2">
    <w:p w14:paraId="0417F0D5" w14:textId="77777777" w:rsidR="00003A5E" w:rsidRPr="00FD7393" w:rsidRDefault="00003A5E" w:rsidP="00003A5E">
      <w:pPr>
        <w:rPr>
          <w:sz w:val="16"/>
        </w:rPr>
      </w:pPr>
      <w:r w:rsidRPr="00FD7393">
        <w:rPr>
          <w:sz w:val="16"/>
          <w:vertAlign w:val="superscript"/>
        </w:rPr>
        <w:footnoteRef/>
      </w:r>
      <w:r w:rsidRPr="00FD7393">
        <w:rPr>
          <w:sz w:val="16"/>
        </w:rPr>
        <w:t xml:space="preserve"> Myers, A. C. (1987). In </w:t>
      </w:r>
      <w:hyperlink r:id="rId2" w:history="1">
        <w:r w:rsidRPr="00FD7393">
          <w:rPr>
            <w:i/>
            <w:color w:val="0000FF"/>
            <w:sz w:val="16"/>
            <w:u w:val="single"/>
          </w:rPr>
          <w:t>The Eerdmans Bible dictionary</w:t>
        </w:r>
      </w:hyperlink>
      <w:r w:rsidRPr="00FD7393">
        <w:rPr>
          <w:sz w:val="16"/>
        </w:rPr>
        <w:t xml:space="preserve"> (p. 218). Grand Rapids, MI: Eerdma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05FDC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44691"/>
    <w:multiLevelType w:val="hybridMultilevel"/>
    <w:tmpl w:val="DD221E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221AB4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85F80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B1A4D"/>
    <w:multiLevelType w:val="hybridMultilevel"/>
    <w:tmpl w:val="C274769C"/>
    <w:lvl w:ilvl="0" w:tplc="7BC83EB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F10310"/>
    <w:multiLevelType w:val="hybridMultilevel"/>
    <w:tmpl w:val="39F4A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2B184E"/>
    <w:multiLevelType w:val="hybridMultilevel"/>
    <w:tmpl w:val="52F610C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032743E"/>
    <w:multiLevelType w:val="hybridMultilevel"/>
    <w:tmpl w:val="A3A0B5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6394BFD"/>
    <w:multiLevelType w:val="hybridMultilevel"/>
    <w:tmpl w:val="58702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7"/>
  </w:num>
  <w:num w:numId="7">
    <w:abstractNumId w:val="6"/>
  </w:num>
  <w:num w:numId="8">
    <w:abstractNumId w:val="1"/>
  </w:num>
  <w:num w:numId="9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sagFACrc+XMtAAAA"/>
  </w:docVars>
  <w:rsids>
    <w:rsidRoot w:val="001B7147"/>
    <w:rsid w:val="000007CC"/>
    <w:rsid w:val="000016F4"/>
    <w:rsid w:val="00002A02"/>
    <w:rsid w:val="00003A5E"/>
    <w:rsid w:val="00007322"/>
    <w:rsid w:val="00022E72"/>
    <w:rsid w:val="0003157F"/>
    <w:rsid w:val="00052FFC"/>
    <w:rsid w:val="000615F4"/>
    <w:rsid w:val="00063231"/>
    <w:rsid w:val="00063343"/>
    <w:rsid w:val="000642B4"/>
    <w:rsid w:val="00072D14"/>
    <w:rsid w:val="00086462"/>
    <w:rsid w:val="00090040"/>
    <w:rsid w:val="0009374D"/>
    <w:rsid w:val="00095235"/>
    <w:rsid w:val="000B0DB3"/>
    <w:rsid w:val="000B1228"/>
    <w:rsid w:val="000C5A11"/>
    <w:rsid w:val="000D1C3E"/>
    <w:rsid w:val="000D3193"/>
    <w:rsid w:val="000D6BB1"/>
    <w:rsid w:val="000E1628"/>
    <w:rsid w:val="000E524B"/>
    <w:rsid w:val="000F77BB"/>
    <w:rsid w:val="0010374D"/>
    <w:rsid w:val="00117084"/>
    <w:rsid w:val="00120029"/>
    <w:rsid w:val="00123C12"/>
    <w:rsid w:val="001248A9"/>
    <w:rsid w:val="0012502E"/>
    <w:rsid w:val="00130D53"/>
    <w:rsid w:val="00140342"/>
    <w:rsid w:val="0015042A"/>
    <w:rsid w:val="00155C3C"/>
    <w:rsid w:val="00162AB0"/>
    <w:rsid w:val="001661F2"/>
    <w:rsid w:val="00173647"/>
    <w:rsid w:val="00184CF0"/>
    <w:rsid w:val="001900CC"/>
    <w:rsid w:val="001952F0"/>
    <w:rsid w:val="00195320"/>
    <w:rsid w:val="001B0074"/>
    <w:rsid w:val="001B2842"/>
    <w:rsid w:val="001B3089"/>
    <w:rsid w:val="001B7147"/>
    <w:rsid w:val="001D39D5"/>
    <w:rsid w:val="001D610C"/>
    <w:rsid w:val="001D6259"/>
    <w:rsid w:val="001D7216"/>
    <w:rsid w:val="001E4BAE"/>
    <w:rsid w:val="001E5B03"/>
    <w:rsid w:val="001F1419"/>
    <w:rsid w:val="001F53FB"/>
    <w:rsid w:val="002008B3"/>
    <w:rsid w:val="00202A62"/>
    <w:rsid w:val="00203646"/>
    <w:rsid w:val="00203F65"/>
    <w:rsid w:val="0020543F"/>
    <w:rsid w:val="002055F7"/>
    <w:rsid w:val="00215D64"/>
    <w:rsid w:val="00221830"/>
    <w:rsid w:val="002346F4"/>
    <w:rsid w:val="00241B16"/>
    <w:rsid w:val="00246EEC"/>
    <w:rsid w:val="0025229A"/>
    <w:rsid w:val="00255333"/>
    <w:rsid w:val="00276E8D"/>
    <w:rsid w:val="00277318"/>
    <w:rsid w:val="002801AD"/>
    <w:rsid w:val="0028143C"/>
    <w:rsid w:val="0028254E"/>
    <w:rsid w:val="00286CBE"/>
    <w:rsid w:val="002905EB"/>
    <w:rsid w:val="00296554"/>
    <w:rsid w:val="002A07B8"/>
    <w:rsid w:val="002B1643"/>
    <w:rsid w:val="002B1D9E"/>
    <w:rsid w:val="002C0F93"/>
    <w:rsid w:val="002C5615"/>
    <w:rsid w:val="002D10BB"/>
    <w:rsid w:val="002F215E"/>
    <w:rsid w:val="002F3D12"/>
    <w:rsid w:val="002F47CB"/>
    <w:rsid w:val="00304F9C"/>
    <w:rsid w:val="00307A15"/>
    <w:rsid w:val="0031108C"/>
    <w:rsid w:val="003144ED"/>
    <w:rsid w:val="00315322"/>
    <w:rsid w:val="00322DC3"/>
    <w:rsid w:val="00326167"/>
    <w:rsid w:val="003314C9"/>
    <w:rsid w:val="0033223A"/>
    <w:rsid w:val="00343B90"/>
    <w:rsid w:val="0034625F"/>
    <w:rsid w:val="0034710E"/>
    <w:rsid w:val="0035481C"/>
    <w:rsid w:val="0037003F"/>
    <w:rsid w:val="00374A68"/>
    <w:rsid w:val="003818AC"/>
    <w:rsid w:val="00384210"/>
    <w:rsid w:val="003850F8"/>
    <w:rsid w:val="00385E97"/>
    <w:rsid w:val="003912E6"/>
    <w:rsid w:val="0039270A"/>
    <w:rsid w:val="003A0E05"/>
    <w:rsid w:val="003A4C4C"/>
    <w:rsid w:val="003B00FF"/>
    <w:rsid w:val="003C1B72"/>
    <w:rsid w:val="003C2002"/>
    <w:rsid w:val="003C52D9"/>
    <w:rsid w:val="003E2DAA"/>
    <w:rsid w:val="003E612A"/>
    <w:rsid w:val="003F543C"/>
    <w:rsid w:val="0040207B"/>
    <w:rsid w:val="004129D9"/>
    <w:rsid w:val="00413C6B"/>
    <w:rsid w:val="0041497E"/>
    <w:rsid w:val="004151C9"/>
    <w:rsid w:val="0042536A"/>
    <w:rsid w:val="00437A32"/>
    <w:rsid w:val="00440DE6"/>
    <w:rsid w:val="0044428F"/>
    <w:rsid w:val="00444584"/>
    <w:rsid w:val="00445F8C"/>
    <w:rsid w:val="004475F9"/>
    <w:rsid w:val="00451E1C"/>
    <w:rsid w:val="00456920"/>
    <w:rsid w:val="00476B9D"/>
    <w:rsid w:val="00485C94"/>
    <w:rsid w:val="00496B1E"/>
    <w:rsid w:val="004A00A9"/>
    <w:rsid w:val="004A119D"/>
    <w:rsid w:val="004A2669"/>
    <w:rsid w:val="004A506D"/>
    <w:rsid w:val="004A594A"/>
    <w:rsid w:val="004C298A"/>
    <w:rsid w:val="004C51AD"/>
    <w:rsid w:val="004D0AB9"/>
    <w:rsid w:val="004D55FD"/>
    <w:rsid w:val="004E2187"/>
    <w:rsid w:val="004E47B3"/>
    <w:rsid w:val="004E7979"/>
    <w:rsid w:val="004F268D"/>
    <w:rsid w:val="00502087"/>
    <w:rsid w:val="0050488C"/>
    <w:rsid w:val="00505CB4"/>
    <w:rsid w:val="00531EF4"/>
    <w:rsid w:val="00531FE1"/>
    <w:rsid w:val="0053341B"/>
    <w:rsid w:val="005420FA"/>
    <w:rsid w:val="005459D7"/>
    <w:rsid w:val="00546128"/>
    <w:rsid w:val="0054662B"/>
    <w:rsid w:val="005604C3"/>
    <w:rsid w:val="005711E6"/>
    <w:rsid w:val="00573E1D"/>
    <w:rsid w:val="00583852"/>
    <w:rsid w:val="00583A71"/>
    <w:rsid w:val="00587566"/>
    <w:rsid w:val="005910D8"/>
    <w:rsid w:val="005A13CC"/>
    <w:rsid w:val="005B0338"/>
    <w:rsid w:val="005B3996"/>
    <w:rsid w:val="005C0521"/>
    <w:rsid w:val="005D4F03"/>
    <w:rsid w:val="005D4F3F"/>
    <w:rsid w:val="005E57E9"/>
    <w:rsid w:val="005F7788"/>
    <w:rsid w:val="00614944"/>
    <w:rsid w:val="00620120"/>
    <w:rsid w:val="00626250"/>
    <w:rsid w:val="00631852"/>
    <w:rsid w:val="006403BB"/>
    <w:rsid w:val="00643C18"/>
    <w:rsid w:val="006707B3"/>
    <w:rsid w:val="00681326"/>
    <w:rsid w:val="00681435"/>
    <w:rsid w:val="0069174A"/>
    <w:rsid w:val="00695501"/>
    <w:rsid w:val="006A68EF"/>
    <w:rsid w:val="006A6D0E"/>
    <w:rsid w:val="006B0880"/>
    <w:rsid w:val="006B0BD4"/>
    <w:rsid w:val="006B136F"/>
    <w:rsid w:val="006B4974"/>
    <w:rsid w:val="006B4FE4"/>
    <w:rsid w:val="006B7AE3"/>
    <w:rsid w:val="006C3061"/>
    <w:rsid w:val="006C4E68"/>
    <w:rsid w:val="006C4F1E"/>
    <w:rsid w:val="006D2F8F"/>
    <w:rsid w:val="006D738F"/>
    <w:rsid w:val="006D7D5A"/>
    <w:rsid w:val="006E4920"/>
    <w:rsid w:val="006F6C8A"/>
    <w:rsid w:val="00703903"/>
    <w:rsid w:val="0070604F"/>
    <w:rsid w:val="007072D8"/>
    <w:rsid w:val="00713615"/>
    <w:rsid w:val="0073316D"/>
    <w:rsid w:val="00733C83"/>
    <w:rsid w:val="007532AE"/>
    <w:rsid w:val="00761908"/>
    <w:rsid w:val="00763358"/>
    <w:rsid w:val="00777003"/>
    <w:rsid w:val="007850FE"/>
    <w:rsid w:val="007925B4"/>
    <w:rsid w:val="007B7CB3"/>
    <w:rsid w:val="007C5605"/>
    <w:rsid w:val="007D1BA7"/>
    <w:rsid w:val="007D4C3A"/>
    <w:rsid w:val="007E11A4"/>
    <w:rsid w:val="007E53E5"/>
    <w:rsid w:val="007F34E3"/>
    <w:rsid w:val="007F4F26"/>
    <w:rsid w:val="008010DD"/>
    <w:rsid w:val="00802581"/>
    <w:rsid w:val="0080322D"/>
    <w:rsid w:val="008034D8"/>
    <w:rsid w:val="00804DD7"/>
    <w:rsid w:val="00817277"/>
    <w:rsid w:val="00830BA6"/>
    <w:rsid w:val="0083680C"/>
    <w:rsid w:val="0083742E"/>
    <w:rsid w:val="00846531"/>
    <w:rsid w:val="00846DC2"/>
    <w:rsid w:val="00853A2B"/>
    <w:rsid w:val="00856985"/>
    <w:rsid w:val="00856BD6"/>
    <w:rsid w:val="008605B7"/>
    <w:rsid w:val="008646ED"/>
    <w:rsid w:val="00874337"/>
    <w:rsid w:val="008778E1"/>
    <w:rsid w:val="00880CE8"/>
    <w:rsid w:val="00887262"/>
    <w:rsid w:val="00895D1F"/>
    <w:rsid w:val="008B6F66"/>
    <w:rsid w:val="008C0BEF"/>
    <w:rsid w:val="008C1B92"/>
    <w:rsid w:val="008C1D8E"/>
    <w:rsid w:val="008C7FA3"/>
    <w:rsid w:val="008D2CA7"/>
    <w:rsid w:val="008D3699"/>
    <w:rsid w:val="008F272F"/>
    <w:rsid w:val="008F4FC4"/>
    <w:rsid w:val="008F5B5C"/>
    <w:rsid w:val="008F71AA"/>
    <w:rsid w:val="008F7617"/>
    <w:rsid w:val="00903564"/>
    <w:rsid w:val="00903854"/>
    <w:rsid w:val="00905B8A"/>
    <w:rsid w:val="00914EED"/>
    <w:rsid w:val="00944A4D"/>
    <w:rsid w:val="00944DDF"/>
    <w:rsid w:val="00960F64"/>
    <w:rsid w:val="009617F9"/>
    <w:rsid w:val="009948D6"/>
    <w:rsid w:val="009953E3"/>
    <w:rsid w:val="00996B55"/>
    <w:rsid w:val="009A1507"/>
    <w:rsid w:val="009B243B"/>
    <w:rsid w:val="009B2993"/>
    <w:rsid w:val="009B2E3D"/>
    <w:rsid w:val="009B370C"/>
    <w:rsid w:val="009B613D"/>
    <w:rsid w:val="009E2EC7"/>
    <w:rsid w:val="009E3B01"/>
    <w:rsid w:val="009E72EF"/>
    <w:rsid w:val="009F2F16"/>
    <w:rsid w:val="00A06981"/>
    <w:rsid w:val="00A10DF6"/>
    <w:rsid w:val="00A1579F"/>
    <w:rsid w:val="00A15EEF"/>
    <w:rsid w:val="00A2084E"/>
    <w:rsid w:val="00A21330"/>
    <w:rsid w:val="00A542C6"/>
    <w:rsid w:val="00A5600A"/>
    <w:rsid w:val="00A5603F"/>
    <w:rsid w:val="00A64277"/>
    <w:rsid w:val="00A6764E"/>
    <w:rsid w:val="00A77C9C"/>
    <w:rsid w:val="00A77FFE"/>
    <w:rsid w:val="00A80106"/>
    <w:rsid w:val="00A84471"/>
    <w:rsid w:val="00A9013D"/>
    <w:rsid w:val="00AA756B"/>
    <w:rsid w:val="00AB34B4"/>
    <w:rsid w:val="00AC2DB2"/>
    <w:rsid w:val="00AC393D"/>
    <w:rsid w:val="00AC7BDC"/>
    <w:rsid w:val="00AD0655"/>
    <w:rsid w:val="00AD36A2"/>
    <w:rsid w:val="00AD7B97"/>
    <w:rsid w:val="00AE6DD3"/>
    <w:rsid w:val="00AF0016"/>
    <w:rsid w:val="00AF6395"/>
    <w:rsid w:val="00AF63A6"/>
    <w:rsid w:val="00B001B1"/>
    <w:rsid w:val="00B02A49"/>
    <w:rsid w:val="00B11710"/>
    <w:rsid w:val="00B13432"/>
    <w:rsid w:val="00B20578"/>
    <w:rsid w:val="00B27B77"/>
    <w:rsid w:val="00B4727D"/>
    <w:rsid w:val="00B51883"/>
    <w:rsid w:val="00B52552"/>
    <w:rsid w:val="00B740D5"/>
    <w:rsid w:val="00B75024"/>
    <w:rsid w:val="00B90685"/>
    <w:rsid w:val="00B95D90"/>
    <w:rsid w:val="00BA56E4"/>
    <w:rsid w:val="00BA708B"/>
    <w:rsid w:val="00BB289D"/>
    <w:rsid w:val="00BB56F4"/>
    <w:rsid w:val="00BB5A07"/>
    <w:rsid w:val="00BC4804"/>
    <w:rsid w:val="00C01A52"/>
    <w:rsid w:val="00C11603"/>
    <w:rsid w:val="00C223DE"/>
    <w:rsid w:val="00C3328E"/>
    <w:rsid w:val="00C357CB"/>
    <w:rsid w:val="00C364C5"/>
    <w:rsid w:val="00C47CC2"/>
    <w:rsid w:val="00C6404C"/>
    <w:rsid w:val="00C7370B"/>
    <w:rsid w:val="00C7454C"/>
    <w:rsid w:val="00C80CF7"/>
    <w:rsid w:val="00C86D8A"/>
    <w:rsid w:val="00C915AC"/>
    <w:rsid w:val="00C97503"/>
    <w:rsid w:val="00CA0951"/>
    <w:rsid w:val="00CA099A"/>
    <w:rsid w:val="00CA7385"/>
    <w:rsid w:val="00CC4C51"/>
    <w:rsid w:val="00CC6651"/>
    <w:rsid w:val="00CC7D21"/>
    <w:rsid w:val="00CD2C52"/>
    <w:rsid w:val="00CE14C0"/>
    <w:rsid w:val="00CF409C"/>
    <w:rsid w:val="00CF46E0"/>
    <w:rsid w:val="00D01606"/>
    <w:rsid w:val="00D10A26"/>
    <w:rsid w:val="00D21A07"/>
    <w:rsid w:val="00D27D51"/>
    <w:rsid w:val="00D41216"/>
    <w:rsid w:val="00D42554"/>
    <w:rsid w:val="00D57278"/>
    <w:rsid w:val="00D6780A"/>
    <w:rsid w:val="00D73389"/>
    <w:rsid w:val="00D82066"/>
    <w:rsid w:val="00D8349B"/>
    <w:rsid w:val="00D83C66"/>
    <w:rsid w:val="00D85E3F"/>
    <w:rsid w:val="00D95824"/>
    <w:rsid w:val="00DA72E7"/>
    <w:rsid w:val="00DB7715"/>
    <w:rsid w:val="00DC215C"/>
    <w:rsid w:val="00DC34A3"/>
    <w:rsid w:val="00DC59F9"/>
    <w:rsid w:val="00DC71F7"/>
    <w:rsid w:val="00DD101D"/>
    <w:rsid w:val="00DE6579"/>
    <w:rsid w:val="00DF48DF"/>
    <w:rsid w:val="00E20C2D"/>
    <w:rsid w:val="00E2456B"/>
    <w:rsid w:val="00E3635E"/>
    <w:rsid w:val="00E4245D"/>
    <w:rsid w:val="00E64604"/>
    <w:rsid w:val="00E705DC"/>
    <w:rsid w:val="00E821BB"/>
    <w:rsid w:val="00E8315C"/>
    <w:rsid w:val="00E848DB"/>
    <w:rsid w:val="00E92A4D"/>
    <w:rsid w:val="00EA7977"/>
    <w:rsid w:val="00EB4C81"/>
    <w:rsid w:val="00EC0649"/>
    <w:rsid w:val="00EC4C36"/>
    <w:rsid w:val="00ED0CC3"/>
    <w:rsid w:val="00ED2C93"/>
    <w:rsid w:val="00EE54A2"/>
    <w:rsid w:val="00EE72CC"/>
    <w:rsid w:val="00EE7E1E"/>
    <w:rsid w:val="00EF73A8"/>
    <w:rsid w:val="00EF74C1"/>
    <w:rsid w:val="00F01B3C"/>
    <w:rsid w:val="00F0375D"/>
    <w:rsid w:val="00F04005"/>
    <w:rsid w:val="00F06BCF"/>
    <w:rsid w:val="00F0724A"/>
    <w:rsid w:val="00F12CE7"/>
    <w:rsid w:val="00F231A9"/>
    <w:rsid w:val="00F32143"/>
    <w:rsid w:val="00F34CC0"/>
    <w:rsid w:val="00F42D23"/>
    <w:rsid w:val="00F43659"/>
    <w:rsid w:val="00F44F7A"/>
    <w:rsid w:val="00F5242C"/>
    <w:rsid w:val="00F539F8"/>
    <w:rsid w:val="00F71FA7"/>
    <w:rsid w:val="00F74361"/>
    <w:rsid w:val="00F75C43"/>
    <w:rsid w:val="00F8016F"/>
    <w:rsid w:val="00F85658"/>
    <w:rsid w:val="00F864BD"/>
    <w:rsid w:val="00F87ECE"/>
    <w:rsid w:val="00F9138D"/>
    <w:rsid w:val="00FA2B09"/>
    <w:rsid w:val="00FA4635"/>
    <w:rsid w:val="00FC1C1D"/>
    <w:rsid w:val="00FC4BD6"/>
    <w:rsid w:val="00FD353D"/>
    <w:rsid w:val="00FD488E"/>
    <w:rsid w:val="00FE06D9"/>
    <w:rsid w:val="00FE0C38"/>
    <w:rsid w:val="00FE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  <w:style w:type="paragraph" w:customStyle="1" w:styleId="Textbody">
    <w:name w:val="Text body"/>
    <w:basedOn w:val="Normal"/>
    <w:rsid w:val="0054662B"/>
    <w:pPr>
      <w:widowControl w:val="0"/>
      <w:suppressAutoHyphens/>
      <w:autoSpaceDN w:val="0"/>
      <w:spacing w:after="140" w:line="288" w:lineRule="auto"/>
      <w:jc w:val="left"/>
      <w:textAlignment w:val="baseline"/>
    </w:pPr>
    <w:rPr>
      <w:rFonts w:eastAsia="SimSun" w:cs="Arial"/>
      <w:kern w:val="3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D2980242-04A0-44A8-BD1B-3A2D2F290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Beau</cp:lastModifiedBy>
  <cp:revision>3</cp:revision>
  <cp:lastPrinted>2020-07-25T15:31:00Z</cp:lastPrinted>
  <dcterms:created xsi:type="dcterms:W3CDTF">2020-08-01T17:08:00Z</dcterms:created>
  <dcterms:modified xsi:type="dcterms:W3CDTF">2020-08-01T17:53:00Z</dcterms:modified>
</cp:coreProperties>
</file>